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6BAA199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 and </w:t>
      </w:r>
      <w:r w:rsidR="00E43D9D">
        <w:rPr>
          <w:rFonts w:ascii="Times New Roman" w:eastAsia="Times New Roman" w:hAnsi="Times New Roman" w:cs="Times New Roman"/>
          <w:color w:val="000000"/>
          <w:lang w:val="en-CA" w:eastAsia="en-CA"/>
        </w:rPr>
        <w:t>troubleshooting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5F55268D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Mockup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630D5569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</w:t>
      </w:r>
      <w:r w:rsidR="00E43D9D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Hobby Project</w:t>
      </w: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December 2019 – Present)</w:t>
      </w:r>
    </w:p>
    <w:p w14:paraId="5F4061E1" w14:textId="2F0EDB6F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  <w:r w:rsidR="00E43D9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Hobby Project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4FAE6lBqk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43D9D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EC3754-D1E5-43C6-803A-E91E27DBA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1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5</cp:revision>
  <cp:lastPrinted>2020-02-18T20:04:00Z</cp:lastPrinted>
  <dcterms:created xsi:type="dcterms:W3CDTF">2019-10-14T22:49:00Z</dcterms:created>
  <dcterms:modified xsi:type="dcterms:W3CDTF">2020-02-24T01:10:00Z</dcterms:modified>
</cp:coreProperties>
</file>